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63D847AE" w:rsidR="00310CE5" w:rsidRPr="000D5C4E" w:rsidRDefault="000D5C4E" w:rsidP="00310CE5">
      <w:pPr>
        <w:jc w:val="center"/>
        <w:rPr>
          <w:b/>
          <w:bCs/>
          <w:sz w:val="32"/>
          <w:szCs w:val="32"/>
        </w:rPr>
      </w:pPr>
      <w:r w:rsidRPr="000D5C4E">
        <w:rPr>
          <w:b/>
          <w:bCs/>
          <w:sz w:val="32"/>
          <w:szCs w:val="32"/>
        </w:rPr>
        <w:t>(</w:t>
      </w:r>
      <w:r w:rsidR="003F4986">
        <w:rPr>
          <w:b/>
          <w:bCs/>
          <w:sz w:val="32"/>
          <w:szCs w:val="32"/>
        </w:rPr>
        <w:t>Georg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D786FE8" w:rsidR="00AF6A38" w:rsidRDefault="003F4986" w:rsidP="00754613">
            <w:r>
              <w:t>Georg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07AD" w14:textId="77777777" w:rsidR="000618B4" w:rsidRDefault="000618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2D5BE44" w:rsidR="00CB37D9" w:rsidRPr="000618B4" w:rsidRDefault="00CB37D9" w:rsidP="00061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0117F" w14:textId="77777777" w:rsidR="000618B4" w:rsidRDefault="00061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51F05" w14:textId="77777777" w:rsidR="000618B4" w:rsidRDefault="00061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ADD6380" w:rsidR="00AD6FC0" w:rsidRPr="000618B4" w:rsidRDefault="00AD6FC0" w:rsidP="000618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59D77" w14:textId="77777777" w:rsidR="000618B4" w:rsidRDefault="00061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6094306">
    <w:abstractNumId w:val="0"/>
  </w:num>
  <w:num w:numId="2" w16cid:durableId="925923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8B4"/>
    <w:rsid w:val="000926AA"/>
    <w:rsid w:val="000D10EF"/>
    <w:rsid w:val="000D5C4E"/>
    <w:rsid w:val="00127B2B"/>
    <w:rsid w:val="001511CC"/>
    <w:rsid w:val="00181BFB"/>
    <w:rsid w:val="00213AF9"/>
    <w:rsid w:val="00251D36"/>
    <w:rsid w:val="00283ABC"/>
    <w:rsid w:val="002D0FCE"/>
    <w:rsid w:val="00310CE5"/>
    <w:rsid w:val="00324B79"/>
    <w:rsid w:val="003B24BC"/>
    <w:rsid w:val="003B7112"/>
    <w:rsid w:val="003F4986"/>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